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Сальн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2934563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4928134" cy="308008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2805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4957010" cy="3647974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644350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4947385" cy="5024387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083570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3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493723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Даниил Сальников</dc:creator>
  <dc:language>ru-RU</dc:language>
  <cp:keywords/>
  <dcterms:created xsi:type="dcterms:W3CDTF">2024-09-25T11:57:33Z</dcterms:created>
  <dcterms:modified xsi:type="dcterms:W3CDTF">2024-09-25T11:5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